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1EFB9" w14:textId="7398E872" w:rsidR="005A062C" w:rsidRPr="00E2492B" w:rsidRDefault="001A6974" w:rsidP="002E406B">
      <w:pPr>
        <w:spacing w:line="276" w:lineRule="auto"/>
        <w:jc w:val="center"/>
        <w:rPr>
          <w:sz w:val="32"/>
          <w:szCs w:val="32"/>
          <w:lang w:val="en-GB"/>
        </w:rPr>
      </w:pPr>
      <w:r w:rsidRPr="00E2492B">
        <w:rPr>
          <w:sz w:val="28"/>
          <w:szCs w:val="28"/>
          <w:lang w:val="en-GB"/>
        </w:rPr>
        <w:t>How to create your own level</w:t>
      </w:r>
      <w:r w:rsidRPr="00E2492B">
        <w:rPr>
          <w:sz w:val="32"/>
          <w:szCs w:val="32"/>
          <w:lang w:val="en-GB"/>
        </w:rPr>
        <w:br/>
      </w:r>
    </w:p>
    <w:p w14:paraId="7A53D8DA" w14:textId="0A44E08C" w:rsidR="002E406B" w:rsidRPr="002E406B" w:rsidRDefault="001A6974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Install Tiled Map Editor from here:</w:t>
      </w:r>
      <w:r w:rsidRPr="00E2492B">
        <w:rPr>
          <w:lang w:val="en-GB"/>
        </w:rPr>
        <w:br/>
      </w:r>
      <w:hyperlink r:id="rId5" w:history="1">
        <w:r w:rsidRPr="00E2492B">
          <w:rPr>
            <w:rStyle w:val="Hypertextovodkaz"/>
            <w:lang w:val="en-GB"/>
          </w:rPr>
          <w:t>https://thorbjorn.itch.io/tiled</w:t>
        </w:r>
      </w:hyperlink>
      <w:r w:rsidRPr="00E2492B">
        <w:rPr>
          <w:lang w:val="en-GB"/>
        </w:rPr>
        <w:t xml:space="preserve"> </w:t>
      </w:r>
    </w:p>
    <w:p w14:paraId="4CEBA385" w14:textId="3409CEFF" w:rsidR="001A6974" w:rsidRPr="00E2492B" w:rsidRDefault="001A6974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Create a new map with settings</w:t>
      </w:r>
    </w:p>
    <w:p w14:paraId="7756E559" w14:textId="49E79F30" w:rsidR="001A6974" w:rsidRPr="00E2492B" w:rsidRDefault="001A6974" w:rsidP="002E406B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Orientation: Orthogonal</w:t>
      </w:r>
    </w:p>
    <w:p w14:paraId="55D2C98E" w14:textId="02ADEEB9" w:rsidR="001A6974" w:rsidRPr="00E2492B" w:rsidRDefault="001A6974" w:rsidP="002E406B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Tile layer format: CSV</w:t>
      </w:r>
    </w:p>
    <w:p w14:paraId="65ABEC1F" w14:textId="62811267" w:rsidR="001A6974" w:rsidRPr="00E2492B" w:rsidRDefault="001A6974" w:rsidP="002E406B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Tile render order: Right Down</w:t>
      </w:r>
    </w:p>
    <w:p w14:paraId="0CABE65E" w14:textId="48862F7B" w:rsidR="001A6974" w:rsidRPr="00E2492B" w:rsidRDefault="001A6974" w:rsidP="002E406B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Map size: fixed, with Width and Height as you wish, but preferably at least 23 on Width and 12 on Height to fill the whole screen</w:t>
      </w:r>
    </w:p>
    <w:p w14:paraId="5ED854DA" w14:textId="64C94138" w:rsidR="00E2492B" w:rsidRDefault="00E2492B" w:rsidP="002E406B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 w:rsidRPr="00E2492B">
        <w:rPr>
          <w:lang w:val="en-GB"/>
        </w:rPr>
        <w:t>Tile size: recommended</w:t>
      </w:r>
      <w:r>
        <w:rPr>
          <w:lang w:val="en-GB"/>
        </w:rPr>
        <w:t xml:space="preserve"> 64 x 64 px, but you can choose other size if you have appropriate sized tileset for terrain</w:t>
      </w:r>
    </w:p>
    <w:p w14:paraId="17D7E753" w14:textId="20505E0D" w:rsidR="00203F34" w:rsidRDefault="00203F34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Every map has to have those 3 layers: Image layer, Tile layer and Object layer, so add them</w:t>
      </w:r>
      <w:r>
        <w:rPr>
          <w:lang w:val="en-GB"/>
        </w:rPr>
        <w:br/>
      </w:r>
      <w:r w:rsidRPr="00203F34">
        <w:rPr>
          <w:lang w:val="en-GB"/>
        </w:rPr>
        <w:drawing>
          <wp:inline distT="0" distB="0" distL="0" distR="0" wp14:anchorId="4798D6CC" wp14:editId="4D751917">
            <wp:extent cx="2781541" cy="3825572"/>
            <wp:effectExtent l="0" t="0" r="0" b="381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81541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4D244" w14:textId="76426781" w:rsidR="00203F34" w:rsidRDefault="00203F34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In Image layer, choose an image that will serve as a background. The image has to have at least 768px in height (to fill the whole screen) and will be repeated horizontally.</w:t>
      </w:r>
    </w:p>
    <w:p w14:paraId="38C1B392" w14:textId="32E80EB9" w:rsidR="00C26E7F" w:rsidRDefault="00203F34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 xml:space="preserve">In Tile layer, you will be placing terrain blocks in the grid. </w:t>
      </w:r>
      <w:r w:rsidR="00C26E7F">
        <w:rPr>
          <w:lang w:val="en-GB"/>
        </w:rPr>
        <w:t>Create a new Tileset (based on a single image or collection of images) or import existing by choosing Map -&gt; Add external Tileset and choose a file with .tsx extension. You can import a game’s default tileset by choosing a file DefaultTileset.tsx in /src/main/resources/Objects. All tiles ha</w:t>
      </w:r>
      <w:r w:rsidR="00CE7C61">
        <w:rPr>
          <w:lang w:val="en-GB"/>
        </w:rPr>
        <w:t>ve</w:t>
      </w:r>
      <w:r w:rsidR="00C26E7F">
        <w:rPr>
          <w:lang w:val="en-GB"/>
        </w:rPr>
        <w:t xml:space="preserve"> to have a custom property “kind” with one of values: {“solid”, “water”, “air”}</w:t>
      </w:r>
      <w:r w:rsidR="00934147">
        <w:rPr>
          <w:lang w:val="en-GB"/>
        </w:rPr>
        <w:t>. DefaultTileset has those properties already set.</w:t>
      </w:r>
    </w:p>
    <w:p w14:paraId="62CB087B" w14:textId="68E7B4CF" w:rsidR="00C26E7F" w:rsidRDefault="006104B3" w:rsidP="002E406B">
      <w:pPr>
        <w:pStyle w:val="Odstavecseseznamem"/>
        <w:numPr>
          <w:ilvl w:val="0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In Object layer, you will</w:t>
      </w:r>
      <w:r w:rsidR="00450F83">
        <w:rPr>
          <w:lang w:val="en-GB"/>
        </w:rPr>
        <w:t xml:space="preserve"> be placing all the other objects. Create a new Tileset (based on a collection of images of objects) or import existing Tileset (default Tileset for objects is DeaultObjects.tsx in src/main/resources/Objects</w:t>
      </w:r>
      <w:r w:rsidR="0089492F">
        <w:rPr>
          <w:lang w:val="en-GB"/>
        </w:rPr>
        <w:t>)</w:t>
      </w:r>
      <w:r w:rsidR="00450F83">
        <w:rPr>
          <w:lang w:val="en-GB"/>
        </w:rPr>
        <w:t xml:space="preserve">. </w:t>
      </w:r>
      <w:r w:rsidR="00D25A7E">
        <w:rPr>
          <w:lang w:val="en-GB"/>
        </w:rPr>
        <w:t>Objects can have their own skin</w:t>
      </w:r>
      <w:r w:rsidR="00D25A7E">
        <w:rPr>
          <w:lang w:val="en-GB"/>
        </w:rPr>
        <w:t xml:space="preserve">, and there can be multiple objects </w:t>
      </w:r>
      <w:r w:rsidR="00D25A7E">
        <w:rPr>
          <w:lang w:val="en-GB"/>
        </w:rPr>
        <w:lastRenderedPageBreak/>
        <w:t>with the same properties, but different skin.</w:t>
      </w:r>
      <w:r w:rsidR="00D25A7E">
        <w:rPr>
          <w:lang w:val="en-GB"/>
        </w:rPr>
        <w:t xml:space="preserve"> </w:t>
      </w:r>
      <w:r w:rsidR="00450F83">
        <w:rPr>
          <w:lang w:val="en-GB"/>
        </w:rPr>
        <w:t>Every object has mandatory property “class” with one of the values: {“Hero”, “SimpleEnemy”, “Turret”, “Star”}</w:t>
      </w:r>
      <w:r w:rsidR="002E406B">
        <w:rPr>
          <w:lang w:val="en-GB"/>
        </w:rPr>
        <w:t xml:space="preserve">. </w:t>
      </w:r>
    </w:p>
    <w:p w14:paraId="1C10613D" w14:textId="708E6E0D" w:rsidR="00222155" w:rsidRDefault="00222155" w:rsidP="00222155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Hero – they can have</w:t>
      </w:r>
      <w:r w:rsidR="005E4229">
        <w:rPr>
          <w:lang w:val="en-GB"/>
        </w:rPr>
        <w:t xml:space="preserve"> a</w:t>
      </w:r>
      <w:r>
        <w:rPr>
          <w:lang w:val="en-GB"/>
        </w:rPr>
        <w:t xml:space="preserve"> property “type” with one of values {“fire”, “ice”}. In this case, </w:t>
      </w:r>
      <w:r w:rsidR="00E64815">
        <w:rPr>
          <w:lang w:val="en-GB"/>
        </w:rPr>
        <w:t>they have properties “</w:t>
      </w:r>
      <w:r w:rsidR="00E64815" w:rsidRPr="00E64815">
        <w:rPr>
          <w:lang w:val="en-GB"/>
        </w:rPr>
        <w:t>movementSpeed</w:t>
      </w:r>
      <w:r w:rsidR="00E64815">
        <w:rPr>
          <w:lang w:val="en-GB"/>
        </w:rPr>
        <w:t>”, “</w:t>
      </w:r>
      <w:r w:rsidR="00E64815" w:rsidRPr="00E64815">
        <w:rPr>
          <w:lang w:val="en-GB"/>
        </w:rPr>
        <w:t>jumpSpeed</w:t>
      </w:r>
      <w:r w:rsidR="00E64815">
        <w:rPr>
          <w:lang w:val="en-GB"/>
        </w:rPr>
        <w:t>”, “</w:t>
      </w:r>
      <w:r w:rsidR="00E64815" w:rsidRPr="00E64815">
        <w:rPr>
          <w:lang w:val="en-GB"/>
        </w:rPr>
        <w:t>swimmingSpeed</w:t>
      </w:r>
      <w:r w:rsidR="00E64815">
        <w:rPr>
          <w:lang w:val="en-GB"/>
        </w:rPr>
        <w:t>”, “</w:t>
      </w:r>
      <w:r w:rsidR="00E64815" w:rsidRPr="00E64815">
        <w:rPr>
          <w:lang w:val="en-GB"/>
        </w:rPr>
        <w:t>lives</w:t>
      </w:r>
      <w:r w:rsidR="00E64815">
        <w:rPr>
          <w:lang w:val="en-GB"/>
        </w:rPr>
        <w:t>” and “</w:t>
      </w:r>
      <w:r w:rsidR="00E64815" w:rsidRPr="00E64815">
        <w:rPr>
          <w:lang w:val="en-GB"/>
        </w:rPr>
        <w:t>HUDImageSource</w:t>
      </w:r>
      <w:r w:rsidR="00E64815">
        <w:rPr>
          <w:lang w:val="en-GB"/>
        </w:rPr>
        <w:t>” as optional</w:t>
      </w:r>
      <w:r w:rsidR="003945AE">
        <w:rPr>
          <w:lang w:val="en-GB"/>
        </w:rPr>
        <w:t xml:space="preserve"> (will be filled with some default values)</w:t>
      </w:r>
      <w:r w:rsidR="004E6BFC">
        <w:rPr>
          <w:lang w:val="en-GB"/>
        </w:rPr>
        <w:t>, otherwise (if type is not specified or has other value) they have “HUDImageSource” mandatory.</w:t>
      </w:r>
    </w:p>
    <w:p w14:paraId="693FED75" w14:textId="7CA6044E" w:rsidR="004E6BFC" w:rsidRDefault="004E6BFC" w:rsidP="004E6BFC">
      <w:pPr>
        <w:pStyle w:val="Odstavecseseznamem"/>
        <w:numPr>
          <w:ilvl w:val="2"/>
          <w:numId w:val="1"/>
        </w:numPr>
        <w:spacing w:line="276" w:lineRule="auto"/>
        <w:rPr>
          <w:lang w:val="en-GB"/>
        </w:rPr>
      </w:pPr>
      <w:r w:rsidRPr="004E6BFC">
        <w:rPr>
          <w:lang w:val="en-GB"/>
        </w:rPr>
        <w:t>movementSpeed</w:t>
      </w:r>
      <w:r>
        <w:rPr>
          <w:lang w:val="en-GB"/>
        </w:rPr>
        <w:t xml:space="preserve"> – info about sp</w:t>
      </w:r>
      <w:r w:rsidR="0099590B">
        <w:rPr>
          <w:lang w:val="en-GB"/>
        </w:rPr>
        <w:t>e</w:t>
      </w:r>
      <w:r>
        <w:rPr>
          <w:lang w:val="en-GB"/>
        </w:rPr>
        <w:t>ed of the hero (</w:t>
      </w:r>
      <w:r w:rsidR="00C74560">
        <w:rPr>
          <w:lang w:val="en-GB"/>
        </w:rPr>
        <w:t>default 280 for “fire”, 250 for “ice type”, 300 for other</w:t>
      </w:r>
      <w:r w:rsidR="0099590B">
        <w:rPr>
          <w:lang w:val="en-GB"/>
        </w:rPr>
        <w:t>), must be a number</w:t>
      </w:r>
    </w:p>
    <w:p w14:paraId="3ACEAD0C" w14:textId="04164E78" w:rsidR="0099590B" w:rsidRDefault="0099590B" w:rsidP="004E6BFC">
      <w:pPr>
        <w:pStyle w:val="Odstavecseseznamem"/>
        <w:numPr>
          <w:ilvl w:val="2"/>
          <w:numId w:val="1"/>
        </w:numPr>
        <w:spacing w:line="276" w:lineRule="auto"/>
        <w:rPr>
          <w:lang w:val="en-GB"/>
        </w:rPr>
      </w:pPr>
      <w:r w:rsidRPr="0099590B">
        <w:rPr>
          <w:lang w:val="en-GB"/>
        </w:rPr>
        <w:t>jumpSpeed</w:t>
      </w:r>
      <w:r>
        <w:rPr>
          <w:lang w:val="en-GB"/>
        </w:rPr>
        <w:t xml:space="preserve"> – info about jump height of the hero</w:t>
      </w:r>
      <w:r w:rsidR="00C74560">
        <w:rPr>
          <w:lang w:val="en-GB"/>
        </w:rPr>
        <w:t xml:space="preserve"> (</w:t>
      </w:r>
      <w:r w:rsidR="00257296">
        <w:rPr>
          <w:lang w:val="en-GB"/>
        </w:rPr>
        <w:t xml:space="preserve">default </w:t>
      </w:r>
      <w:r w:rsidR="00257296">
        <w:rPr>
          <w:lang w:val="en-GB"/>
        </w:rPr>
        <w:t>410</w:t>
      </w:r>
      <w:r w:rsidR="00257296">
        <w:rPr>
          <w:lang w:val="en-GB"/>
        </w:rPr>
        <w:t xml:space="preserve"> for “fire”, 250 for “ice type”, </w:t>
      </w:r>
      <w:r w:rsidR="00257296">
        <w:rPr>
          <w:lang w:val="en-GB"/>
        </w:rPr>
        <w:t>340</w:t>
      </w:r>
      <w:r w:rsidR="00257296">
        <w:rPr>
          <w:lang w:val="en-GB"/>
        </w:rPr>
        <w:t xml:space="preserve"> for other</w:t>
      </w:r>
      <w:r w:rsidR="00C74560">
        <w:rPr>
          <w:lang w:val="en-GB"/>
        </w:rPr>
        <w:t>), must be a number</w:t>
      </w:r>
    </w:p>
    <w:p w14:paraId="23D6413E" w14:textId="02E0D9FC" w:rsidR="00C74560" w:rsidRDefault="00C74560" w:rsidP="004E6BFC">
      <w:pPr>
        <w:pStyle w:val="Odstavecseseznamem"/>
        <w:numPr>
          <w:ilvl w:val="2"/>
          <w:numId w:val="1"/>
        </w:numPr>
        <w:spacing w:line="276" w:lineRule="auto"/>
        <w:rPr>
          <w:lang w:val="en-GB"/>
        </w:rPr>
      </w:pPr>
      <w:r w:rsidRPr="00C74560">
        <w:rPr>
          <w:lang w:val="en-GB"/>
        </w:rPr>
        <w:t>swimmingSpeed</w:t>
      </w:r>
      <w:r>
        <w:rPr>
          <w:lang w:val="en-GB"/>
        </w:rPr>
        <w:t xml:space="preserve"> – info about swimming speed, (</w:t>
      </w:r>
      <w:r w:rsidR="00257296">
        <w:rPr>
          <w:lang w:val="en-GB"/>
        </w:rPr>
        <w:t xml:space="preserve">default </w:t>
      </w:r>
      <w:r w:rsidR="00696BD5">
        <w:rPr>
          <w:lang w:val="en-GB"/>
        </w:rPr>
        <w:t>0</w:t>
      </w:r>
      <w:r w:rsidR="00257296">
        <w:rPr>
          <w:lang w:val="en-GB"/>
        </w:rPr>
        <w:t xml:space="preserve"> for “fire”, </w:t>
      </w:r>
      <w:r w:rsidR="00696BD5">
        <w:rPr>
          <w:lang w:val="en-GB"/>
        </w:rPr>
        <w:t>120</w:t>
      </w:r>
      <w:r w:rsidR="00257296">
        <w:rPr>
          <w:lang w:val="en-GB"/>
        </w:rPr>
        <w:t xml:space="preserve"> for “ice type”, </w:t>
      </w:r>
      <w:r w:rsidR="00696BD5">
        <w:rPr>
          <w:lang w:val="en-GB"/>
        </w:rPr>
        <w:t>0</w:t>
      </w:r>
      <w:r w:rsidR="00257296">
        <w:rPr>
          <w:lang w:val="en-GB"/>
        </w:rPr>
        <w:t xml:space="preserve"> for other</w:t>
      </w:r>
      <w:r>
        <w:rPr>
          <w:lang w:val="en-GB"/>
        </w:rPr>
        <w:t>) put 0 if the hero should drown in water, must be a number</w:t>
      </w:r>
    </w:p>
    <w:p w14:paraId="470040B6" w14:textId="7252C967" w:rsidR="00C74560" w:rsidRDefault="00C74560" w:rsidP="004E6BFC">
      <w:pPr>
        <w:pStyle w:val="Odstavecseseznamem"/>
        <w:numPr>
          <w:ilvl w:val="2"/>
          <w:numId w:val="1"/>
        </w:numPr>
        <w:spacing w:line="276" w:lineRule="auto"/>
        <w:rPr>
          <w:lang w:val="en-GB"/>
        </w:rPr>
      </w:pPr>
      <w:r w:rsidRPr="00C74560">
        <w:rPr>
          <w:lang w:val="en-GB"/>
        </w:rPr>
        <w:t>lives</w:t>
      </w:r>
      <w:r>
        <w:rPr>
          <w:lang w:val="en-GB"/>
        </w:rPr>
        <w:t xml:space="preserve"> – how much lives does the hero have at the start of the level (</w:t>
      </w:r>
      <w:r w:rsidR="00257296">
        <w:rPr>
          <w:lang w:val="en-GB"/>
        </w:rPr>
        <w:t xml:space="preserve">default </w:t>
      </w:r>
      <w:r w:rsidR="00DD6B64">
        <w:rPr>
          <w:lang w:val="en-GB"/>
        </w:rPr>
        <w:t>3</w:t>
      </w:r>
      <w:r w:rsidR="00257296">
        <w:rPr>
          <w:lang w:val="en-GB"/>
        </w:rPr>
        <w:t xml:space="preserve"> for “fire”, </w:t>
      </w:r>
      <w:r w:rsidR="00DD6B64">
        <w:rPr>
          <w:lang w:val="en-GB"/>
        </w:rPr>
        <w:t>4</w:t>
      </w:r>
      <w:r w:rsidR="00257296">
        <w:rPr>
          <w:lang w:val="en-GB"/>
        </w:rPr>
        <w:t xml:space="preserve"> for “ice type”, </w:t>
      </w:r>
      <w:r w:rsidR="00DD6B64">
        <w:rPr>
          <w:lang w:val="en-GB"/>
        </w:rPr>
        <w:t>3</w:t>
      </w:r>
      <w:r w:rsidR="00257296">
        <w:rPr>
          <w:lang w:val="en-GB"/>
        </w:rPr>
        <w:t xml:space="preserve"> for other</w:t>
      </w:r>
      <w:r>
        <w:rPr>
          <w:lang w:val="en-GB"/>
        </w:rPr>
        <w:t>), must be an integer</w:t>
      </w:r>
    </w:p>
    <w:p w14:paraId="77054BFD" w14:textId="32A80BBE" w:rsidR="00C74560" w:rsidRDefault="00C74560" w:rsidP="004E6BFC">
      <w:pPr>
        <w:pStyle w:val="Odstavecseseznamem"/>
        <w:numPr>
          <w:ilvl w:val="2"/>
          <w:numId w:val="1"/>
        </w:numPr>
        <w:spacing w:line="276" w:lineRule="auto"/>
        <w:rPr>
          <w:lang w:val="en-GB"/>
        </w:rPr>
      </w:pPr>
      <w:r w:rsidRPr="00C74560">
        <w:rPr>
          <w:lang w:val="en-GB"/>
        </w:rPr>
        <w:t>HUDImageSource</w:t>
      </w:r>
      <w:r>
        <w:rPr>
          <w:lang w:val="en-GB"/>
        </w:rPr>
        <w:t xml:space="preserve"> – path to the file (with the base repository /src/main/resources/) with the image of the hero that will be displayed on the top of the screen (default </w:t>
      </w:r>
      <w:r w:rsidR="00EE130E">
        <w:rPr>
          <w:lang w:val="en-GB"/>
        </w:rPr>
        <w:t>“</w:t>
      </w:r>
      <w:r w:rsidRPr="00C74560">
        <w:rPr>
          <w:lang w:val="en-GB"/>
        </w:rPr>
        <w:t>Objects/HeroFireSmall.png</w:t>
      </w:r>
      <w:r w:rsidR="00EE130E">
        <w:rPr>
          <w:lang w:val="en-GB"/>
        </w:rPr>
        <w:t>”</w:t>
      </w:r>
      <w:r>
        <w:rPr>
          <w:lang w:val="en-GB"/>
        </w:rPr>
        <w:t xml:space="preserve"> for “fire”, </w:t>
      </w:r>
      <w:r w:rsidR="00EE130E">
        <w:rPr>
          <w:lang w:val="en-GB"/>
        </w:rPr>
        <w:t>“</w:t>
      </w:r>
      <w:r w:rsidR="00EE130E" w:rsidRPr="00EE130E">
        <w:rPr>
          <w:lang w:val="en-GB"/>
        </w:rPr>
        <w:t>Objects/HeroIceSmall.png</w:t>
      </w:r>
      <w:r w:rsidR="00EE130E">
        <w:rPr>
          <w:lang w:val="en-GB"/>
        </w:rPr>
        <w:t>” for “ice”</w:t>
      </w:r>
      <w:r>
        <w:rPr>
          <w:lang w:val="en-GB"/>
        </w:rPr>
        <w:t>)</w:t>
      </w:r>
    </w:p>
    <w:p w14:paraId="73D74E30" w14:textId="27D9753F" w:rsidR="00AF1076" w:rsidRDefault="00AF1076" w:rsidP="00AF1076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>SimpleEnemy – they have only one mandatory property “</w:t>
      </w:r>
      <w:r w:rsidRPr="00AF1076">
        <w:rPr>
          <w:lang w:val="en-GB"/>
        </w:rPr>
        <w:t>routeLength</w:t>
      </w:r>
      <w:r>
        <w:rPr>
          <w:lang w:val="en-GB"/>
        </w:rPr>
        <w:t xml:space="preserve">” which means, how much distance </w:t>
      </w:r>
      <w:r w:rsidR="000F4135">
        <w:rPr>
          <w:lang w:val="en-GB"/>
        </w:rPr>
        <w:t xml:space="preserve">(in pixels) </w:t>
      </w:r>
      <w:r>
        <w:rPr>
          <w:lang w:val="en-GB"/>
        </w:rPr>
        <w:t>to the right should the enemy go before going back to the original position (and repeat the route)</w:t>
      </w:r>
    </w:p>
    <w:p w14:paraId="5C73C727" w14:textId="222CD30C" w:rsidR="00BC483E" w:rsidRPr="00C26E7F" w:rsidRDefault="00B761C1" w:rsidP="00AF1076">
      <w:pPr>
        <w:pStyle w:val="Odstavecseseznamem"/>
        <w:numPr>
          <w:ilvl w:val="1"/>
          <w:numId w:val="1"/>
        </w:numPr>
        <w:spacing w:line="276" w:lineRule="auto"/>
        <w:rPr>
          <w:lang w:val="en-GB"/>
        </w:rPr>
      </w:pPr>
      <w:r>
        <w:rPr>
          <w:lang w:val="en-GB"/>
        </w:rPr>
        <w:t xml:space="preserve">Turret – they have </w:t>
      </w:r>
      <w:r w:rsidR="005E4229">
        <w:rPr>
          <w:lang w:val="en-GB"/>
        </w:rPr>
        <w:t xml:space="preserve">a </w:t>
      </w:r>
      <w:r>
        <w:rPr>
          <w:lang w:val="en-GB"/>
        </w:rPr>
        <w:t>mandatory property “type” with one of the values {“fire”, “ice”, “combined”}</w:t>
      </w:r>
    </w:p>
    <w:sectPr w:rsidR="00BC483E" w:rsidRPr="00C26E7F" w:rsidSect="001771F3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763C8"/>
    <w:multiLevelType w:val="hybridMultilevel"/>
    <w:tmpl w:val="65C6EB6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jA2MbawMDQxMrJU0lEKTi0uzszPAykwrAUAkjnQCiwAAAA="/>
  </w:docVars>
  <w:rsids>
    <w:rsidRoot w:val="00554886"/>
    <w:rsid w:val="000F4135"/>
    <w:rsid w:val="001771F3"/>
    <w:rsid w:val="001A6974"/>
    <w:rsid w:val="00203F34"/>
    <w:rsid w:val="00222155"/>
    <w:rsid w:val="0024376D"/>
    <w:rsid w:val="00257296"/>
    <w:rsid w:val="002E406B"/>
    <w:rsid w:val="003945AE"/>
    <w:rsid w:val="003B24BE"/>
    <w:rsid w:val="00450F83"/>
    <w:rsid w:val="004E6BFC"/>
    <w:rsid w:val="00554886"/>
    <w:rsid w:val="005A062C"/>
    <w:rsid w:val="005E4229"/>
    <w:rsid w:val="006104B3"/>
    <w:rsid w:val="00696BD5"/>
    <w:rsid w:val="0089492F"/>
    <w:rsid w:val="00934147"/>
    <w:rsid w:val="0099590B"/>
    <w:rsid w:val="00A453ED"/>
    <w:rsid w:val="00AF1076"/>
    <w:rsid w:val="00B761C1"/>
    <w:rsid w:val="00BC483E"/>
    <w:rsid w:val="00C26E7F"/>
    <w:rsid w:val="00C74560"/>
    <w:rsid w:val="00CE7C61"/>
    <w:rsid w:val="00D25A7E"/>
    <w:rsid w:val="00D80DB8"/>
    <w:rsid w:val="00DD6B64"/>
    <w:rsid w:val="00E2492B"/>
    <w:rsid w:val="00E64815"/>
    <w:rsid w:val="00EE130E"/>
    <w:rsid w:val="00EF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4C88E7"/>
  <w15:chartTrackingRefBased/>
  <w15:docId w15:val="{C339E3C4-5BB7-4387-B6DB-B888375E5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1A697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1A6974"/>
    <w:rPr>
      <w:color w:val="605E5C"/>
      <w:shd w:val="clear" w:color="auto" w:fill="E1DFDD"/>
    </w:rPr>
  </w:style>
  <w:style w:type="paragraph" w:styleId="Odstavecseseznamem">
    <w:name w:val="List Paragraph"/>
    <w:basedOn w:val="Normln"/>
    <w:uiPriority w:val="34"/>
    <w:qFormat/>
    <w:rsid w:val="001A69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7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thorbjorn.itch.io/tile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55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Wałoszek</dc:creator>
  <cp:keywords/>
  <dc:description/>
  <cp:lastModifiedBy>Damian Wałoszek</cp:lastModifiedBy>
  <cp:revision>29</cp:revision>
  <dcterms:created xsi:type="dcterms:W3CDTF">2020-06-02T00:12:00Z</dcterms:created>
  <dcterms:modified xsi:type="dcterms:W3CDTF">2020-06-02T01:43:00Z</dcterms:modified>
</cp:coreProperties>
</file>